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1DC51DF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ED11C4">
        <w:rPr>
          <w:b/>
          <w:sz w:val="20"/>
          <w:szCs w:val="20"/>
        </w:rPr>
        <w:t>Pine-Richland School District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3CD31C1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ED11C4">
        <w:rPr>
          <w:b/>
          <w:sz w:val="20"/>
          <w:szCs w:val="20"/>
        </w:rPr>
        <w:t>103-02-100-3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61C3F6E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ED11C4">
        <w:rPr>
          <w:b/>
          <w:sz w:val="20"/>
          <w:szCs w:val="20"/>
        </w:rPr>
        <w:t>3-26-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1CEF2DB8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ED11C4">
        <w:rPr>
          <w:b/>
          <w:sz w:val="20"/>
          <w:szCs w:val="20"/>
        </w:rPr>
        <w:t>3-27-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35601F7A" w:rsidR="00223718" w:rsidRPr="00357703" w:rsidRDefault="00ED11C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574D60A7" w:rsidR="00223718" w:rsidRPr="00357703" w:rsidRDefault="00ED11C4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740CDFB7" w:rsidR="00D6151F" w:rsidRDefault="00ED11C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5FAA49CE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ED11C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D11C4">
        <w:rPr>
          <w:sz w:val="16"/>
          <w:szCs w:val="16"/>
        </w:rPr>
        <w:instrText xml:space="preserve"> FORMCHECKBOX </w:instrText>
      </w:r>
      <w:r w:rsidR="00D41E38">
        <w:rPr>
          <w:sz w:val="16"/>
          <w:szCs w:val="16"/>
        </w:rPr>
      </w:r>
      <w:r w:rsidR="00D41E38">
        <w:rPr>
          <w:sz w:val="16"/>
          <w:szCs w:val="16"/>
        </w:rPr>
        <w:fldChar w:fldCharType="separate"/>
      </w:r>
      <w:r w:rsidR="00ED11C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41E38">
              <w:rPr>
                <w:rFonts w:ascii="Calibri" w:hAnsi="Calibri" w:cs="Calibri"/>
              </w:rPr>
            </w:r>
            <w:r w:rsidR="00D41E3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7BCD23CE" w:rsidR="0079370C" w:rsidRPr="00E36FC5" w:rsidRDefault="00ED11C4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50A1BA04" w:rsidR="006B7A09" w:rsidRPr="009319BD" w:rsidRDefault="00ED11C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676A1B65" w:rsidR="006B7A09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CA9D9C4" w14:textId="7589D39E" w:rsidR="00ED11C4" w:rsidRPr="00ED11C4" w:rsidRDefault="00ED11C4" w:rsidP="00ED11C4">
            <w:pPr>
              <w:pStyle w:val="ListParagraph"/>
              <w:numPr>
                <w:ilvl w:val="0"/>
                <w:numId w:val="20"/>
              </w:numPr>
              <w:rPr>
                <w:b/>
                <w:sz w:val="20"/>
                <w:szCs w:val="20"/>
              </w:rPr>
            </w:pPr>
            <w:r w:rsidRPr="00ED11C4">
              <w:rPr>
                <w:sz w:val="20"/>
                <w:szCs w:val="20"/>
              </w:rPr>
              <w:t>Incorrectly report number of applications, error-prone applications.</w:t>
            </w:r>
          </w:p>
          <w:p w14:paraId="438854D3" w14:textId="5FFA8527" w:rsidR="00ED11C4" w:rsidRPr="00ED11C4" w:rsidRDefault="00ED11C4" w:rsidP="00ED11C4">
            <w:pPr>
              <w:pStyle w:val="ListParagraph"/>
              <w:numPr>
                <w:ilvl w:val="0"/>
                <w:numId w:val="20"/>
              </w:numPr>
              <w:rPr>
                <w:b/>
                <w:sz w:val="20"/>
                <w:szCs w:val="20"/>
              </w:rPr>
            </w:pPr>
            <w:r w:rsidRPr="00ED11C4">
              <w:rPr>
                <w:sz w:val="20"/>
                <w:szCs w:val="20"/>
              </w:rPr>
              <w:t>The sponsor falsified the report by stating that verification was completed by November 15th when in fact it was not completed until November 29, 2018</w:t>
            </w:r>
            <w:r>
              <w:t>.</w:t>
            </w:r>
          </w:p>
          <w:p w14:paraId="6DB9FA1E" w14:textId="77777777" w:rsidR="000610A7" w:rsidRPr="00A33C98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2328E2B5" w:rsidR="006B7A09" w:rsidRPr="009319BD" w:rsidRDefault="00ED11C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3C86B0B5" w:rsidR="006B7A09" w:rsidRPr="009319BD" w:rsidRDefault="00ED11C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77777777" w:rsidR="00A5511A" w:rsidRPr="00442F39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5E490BDB" w:rsidR="006B7A09" w:rsidRPr="009319BD" w:rsidRDefault="00ED11C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0DFA2A35" w:rsidR="006B7A09" w:rsidRPr="009319BD" w:rsidRDefault="00ED11C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18227C3" w14:textId="28E78260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6A5E9EC8" w:rsidR="006B7A09" w:rsidRPr="009319BD" w:rsidRDefault="00ED11C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77777777" w:rsidR="006B7A09" w:rsidRPr="009319BD" w:rsidRDefault="00915C7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4AFE5FFB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BB50DA8" w14:textId="33B484E1" w:rsidR="00ED11C4" w:rsidRPr="00ED11C4" w:rsidRDefault="00ED11C4" w:rsidP="00ED11C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ED11C4">
              <w:rPr>
                <w:sz w:val="20"/>
                <w:szCs w:val="20"/>
              </w:rPr>
              <w:t>Food Safety Plan includes standard operating procedures/forms that are not relevant to the building, Revisions are required. Plan has not been reviewed annually.</w:t>
            </w: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08AF97D0" w:rsidR="006B7A09" w:rsidRPr="009319BD" w:rsidRDefault="00ED11C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32AA13C" w14:textId="4C924D24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07D449F7" w:rsidR="006B7A09" w:rsidRPr="009319BD" w:rsidRDefault="00ED11C4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77777777" w:rsidR="006B7A09" w:rsidRPr="009319BD" w:rsidRDefault="00915C7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76263ADB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841BC44" w14:textId="36E7C6D6" w:rsidR="00FE0355" w:rsidRPr="00ED11C4" w:rsidRDefault="00ED11C4" w:rsidP="00223718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ED11C4">
              <w:rPr>
                <w:sz w:val="20"/>
                <w:szCs w:val="20"/>
              </w:rPr>
              <w:t>Not all smart snack foods served/reviewed were compliant.</w:t>
            </w: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47FA0825" w:rsidR="006B7A09" w:rsidRPr="009319BD" w:rsidRDefault="00ED11C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7887CEC1" w:rsidR="00D03ED5" w:rsidRPr="009319BD" w:rsidRDefault="00ED11C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7C942E0F" w:rsidR="00D03ED5" w:rsidRPr="009319BD" w:rsidRDefault="00ED11C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BE42A1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ED662E1" w:rsidR="00D24103" w:rsidRPr="009319BD" w:rsidRDefault="00ED11C4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41E38">
              <w:rPr>
                <w:sz w:val="20"/>
                <w:szCs w:val="20"/>
              </w:rPr>
            </w:r>
            <w:r w:rsidR="00D41E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019C4A9A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63E6B482" w14:textId="542F2459" w:rsidR="00ED11C4" w:rsidRPr="00ED11C4" w:rsidRDefault="00ED11C4" w:rsidP="00ED11C4">
            <w:pPr>
              <w:pStyle w:val="ListParagraph"/>
              <w:numPr>
                <w:ilvl w:val="0"/>
                <w:numId w:val="20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at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2F924B5E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A62113E" w14:textId="22C43492" w:rsidR="00ED11C4" w:rsidRPr="00ED11C4" w:rsidRDefault="00ED11C4" w:rsidP="00ED11C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ED11C4">
              <w:rPr>
                <w:sz w:val="20"/>
                <w:szCs w:val="20"/>
              </w:rPr>
              <w:t>Water-Free potable water is not available to students for lunch.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7D927062" w14:textId="77777777" w:rsidR="008563F4" w:rsidRPr="00ED11C4" w:rsidRDefault="00ED11C4" w:rsidP="00ED11C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ED11C4">
              <w:rPr>
                <w:sz w:val="20"/>
                <w:szCs w:val="20"/>
              </w:rPr>
              <w:t>The Sponsor was organized and prepared for the on-site visit. Any requests for additional information were quickly addressed.</w:t>
            </w:r>
          </w:p>
          <w:p w14:paraId="28D77C2C" w14:textId="77777777" w:rsidR="00ED11C4" w:rsidRPr="00ED11C4" w:rsidRDefault="00ED11C4" w:rsidP="00ED11C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ED11C4">
              <w:rPr>
                <w:sz w:val="20"/>
                <w:szCs w:val="20"/>
              </w:rPr>
              <w:t>Lunch was presented nicely on the day of the meal observation. Food was appealing and all areas were clean and maintained well.</w:t>
            </w:r>
          </w:p>
          <w:p w14:paraId="172C0F4F" w14:textId="77777777" w:rsidR="00ED11C4" w:rsidRPr="00ED11C4" w:rsidRDefault="00ED11C4" w:rsidP="00ED11C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ED11C4">
              <w:rPr>
                <w:sz w:val="20"/>
                <w:szCs w:val="20"/>
              </w:rPr>
              <w:t>Staff interacted nicely with students.</w:t>
            </w:r>
          </w:p>
          <w:p w14:paraId="03C952CB" w14:textId="51C53FC3" w:rsidR="00ED11C4" w:rsidRPr="008563F4" w:rsidRDefault="00ED11C4" w:rsidP="00ED11C4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888EB" w14:textId="77777777" w:rsidR="00690A68" w:rsidRDefault="00690A68" w:rsidP="00A16BFB">
      <w:r>
        <w:separator/>
      </w:r>
    </w:p>
  </w:endnote>
  <w:endnote w:type="continuationSeparator" w:id="0">
    <w:p w14:paraId="644E8218" w14:textId="77777777" w:rsidR="00690A68" w:rsidRDefault="00690A68" w:rsidP="00A16BFB">
      <w:r>
        <w:continuationSeparator/>
      </w:r>
    </w:p>
  </w:endnote>
  <w:endnote w:type="continuationNotice" w:id="1">
    <w:p w14:paraId="19ED15DC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45F33" w14:textId="77777777" w:rsidR="00690A68" w:rsidRDefault="00690A68" w:rsidP="00A16BFB">
      <w:r>
        <w:separator/>
      </w:r>
    </w:p>
  </w:footnote>
  <w:footnote w:type="continuationSeparator" w:id="0">
    <w:p w14:paraId="210EF920" w14:textId="77777777" w:rsidR="00690A68" w:rsidRDefault="00690A68" w:rsidP="00A16BFB">
      <w:r>
        <w:continuationSeparator/>
      </w:r>
    </w:p>
  </w:footnote>
  <w:footnote w:type="continuationNotice" w:id="1">
    <w:p w14:paraId="57C76279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144F6EE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ED11C4">
      <w:rPr>
        <w:sz w:val="16"/>
        <w:szCs w:val="16"/>
      </w:rPr>
      <w:t>Pine-Richland School District</w:t>
    </w:r>
  </w:p>
  <w:p w14:paraId="7E073F4F" w14:textId="47DC8509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ED11C4">
      <w:rPr>
        <w:sz w:val="16"/>
        <w:szCs w:val="16"/>
      </w:rPr>
      <w:t>103-02-1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6425A"/>
    <w:multiLevelType w:val="hybridMultilevel"/>
    <w:tmpl w:val="86B0815E"/>
    <w:lvl w:ilvl="0" w:tplc="AF90AFB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6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2"/>
  </w:num>
  <w:num w:numId="16">
    <w:abstractNumId w:val="11"/>
  </w:num>
  <w:num w:numId="17">
    <w:abstractNumId w:val="15"/>
  </w:num>
  <w:num w:numId="18">
    <w:abstractNumId w:val="5"/>
  </w:num>
  <w:num w:numId="19">
    <w:abstractNumId w:val="9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k6+P5qOyxp24Ri+aQSeu90efP+dMAXucO2KMIfTiCP9IGhCo9t1s75J8Cygd81Oaz88hnfQ3VnSr4tOXeDnOVA==" w:salt="R1dASbYrgX+nX8gUHYBXk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42F39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3C9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E42A1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41E38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11C4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0BC770-410A-4AC3-B738-6EACBA12E462}"/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169D53D2-7A1D-41BA-B31C-8E914341E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24</Words>
  <Characters>4702</Characters>
  <Application>Microsoft Office Word</Application>
  <DocSecurity>8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9-06-04T14:48:00Z</cp:lastPrinted>
  <dcterms:created xsi:type="dcterms:W3CDTF">2019-06-05T15:21:00Z</dcterms:created>
  <dcterms:modified xsi:type="dcterms:W3CDTF">2019-06-05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7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